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นั่นก็คือเกี่ยวกับเรื่องประโยครวมนั่นเองค่ะรวมถึง ประโยคสามัญด้วยให้นักเรียนตอบคำถามนี้ด้วยนะคะ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2. ประโยครวม 3. ก็คืออะไรนะ ประโยคซ้อน เรียนไปหรือยังประซ้อน เพราะฉะนั้นเดีใ๋หย้วนังวกเรีัยนนระวจัน่นาีง้ครแจู้ง จแ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บอกใจความสำคัญเลย 2. คือ ประโยคย่อย อย่างนั้นเดี๋ยวเราสังเกตประโยคที่ครูนำมาให้ดูนะครับ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นัทนี่ชอบทำความดีนะ แต่ที่เอามาเสริมว่านัทชอบทำความดีเพราะอะไร เพราะนัททำเพราะมีความสุข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จะเข้าใจผิดนะ ซึ่งความจริงมันถูกไหม มันถูกนะ ประโยคความซ้อนนี่ สมัยครูเรียนเมื่อ 4-5 ปีที่แล้วนี่ป. 6 นี่ ครูยังเรียนประโยคความซ้อนอยู่ครูไม่ได้เรียนประโยคความซ้อน ครูเรียก สังชระประโยค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ไม่แน่ บางที่ครูประเมษฐบอกสังขระประโยคไม่รู้ยุ่งเลย แต่การที่ครูบอกนักเรียนนี่มันก็เป็นเรื่องที่ดี เพื่อที่นักเรียนนี่จะได้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นักเรียน เดี๋ยวเรามาสรุปองค์ความรู้กันดีกว่านะคะประโยคซ้อน ประโยคซ้อนคุณครูปรเมษฐคะ ประโยคซ้อนคืออะไร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ที่มีความสำคัญนะ เป็นประโยคหลักและมีประโยคย่อยย่อยนั้นนะครับ อย่างเช่น ที่ดูไปเมื่อสักครู่นี้นะครับคำเชื่อม ก็เช่นคำว่า ที่ ซึ่ง เมื่อ อันจน, เพื่อ, ตั้งแต่, เพราะ นะ เด็ก ๆ ทำอย่างไรให้จำให้ได้นี่ จำคำเชื่อมพวกนี้ได้นี่ซ้อนได้และก็สามารถรู้ได้ว่าประโยคซ้อนเป็นอย่างไร อะไรบ้างนะครูคณิตา</w:t>
      </w:r>
    </w:p>
    <w:p>
      <w:pPr>
        <w:pStyle w:val="BodyText"/>
      </w:pPr>
      <w:r>
        <w:t xml:space="preserve">(คุณครูคณิตา) ที่, ซึ่ง,เมื่อ, อัน, จน, เพื่อ, ตั้งแต่, เพราะ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ส่วนใหญ่เจออยู่แค่ 4 คำเจอมากนี่เราจะได้รู้ว่า อ๋อ อย่างนี้เป็นประโยคซ้อนนะ</w:t>
      </w:r>
    </w:p>
    <w:p>
      <w:pPr>
        <w:pStyle w:val="BodyText"/>
      </w:pPr>
      <w:r>
        <w:t xml:space="preserve">(คุณครูคณิตา)นะคะ อ่านและพิจารณาประโยคค่ะเรามาดูกันเลยดีกว่า นักเรียนกลับบ้านเมื่อโรงเรียนเลิดประโยคหลักคืออะไรประโยคย่อยคืออะไร คุณครูปลายทางคะให้นักเรียนนะคะ ร่วมกันพิจารณาด้วยนะคะแล้วตอบด้วยนะคะ ว่าประโยคหลักและประโยคย่อยของประโยคข้างตนนี่คืออะไร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ประโยคหลักของประโยคนี้คืออะไรคะเด็ก ๆ บอกว่านักเรียนกลับบ้านครับแสดงว่าต้องการสื่อสารสำคัญ คือ นักเรียนกลับบ้านแสดงว่าถ้าเป็นประโยคย่อยก็คือโรงเรียนเลิกโดยใช้คำเชื่อว่านี่ ๆ นี่คือประโยคซ้อนครับ เห็นไหม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เยี่ยมเลยตอบแล้วครับประโญคหลัก ก็คือครูอธิบาย ประโยคย่อย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เอาล่ะค่ะมาดู เขาทำงานจนหมดแรง ประโยคหลักคืออะไร ประโยคย่อยคืออะไรข้อนี้ ลุกขึ้นยืนครับ เลขที่ 5 ตอบคำถามหน่อยตอบมาว่า… เยี่ยมเลยครับเขาทำงาน เขาทำงาาน ประโยคย่อยคืออะไรเขาทำงานแล้วเขาต้องเป็นอย่างไร เขาทำงานเขาต้องหมดแรงจน 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จอบคุณครูปลายทาง ว่าประโยคหลักคืออะไร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ถูกไหมคะนักเรียนคิดว่าถูกไหม ถามคุณครูปรเมษฐดีกว่า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แล้วค่อยไปบอกข้างหลัง ขยายความนั่นเองครับครูคณิตาครับซึ่งส่วนใหญ่นี่ประโยคหลักมา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นักเรียนดูประโยคนี้ค่ะ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แล้วหรือคะ</w:t>
      </w:r>
    </w:p>
    <w:p>
      <w:pPr>
        <w:pStyle w:val="BodyText"/>
      </w:pPr>
      <w:r>
        <w:t xml:space="preserve">(คุณครูปรเมษฐ) ใช่ครับ ต่อไปเลย เขาสร้างฐานะได้มั่นคงเพราะขยันทำงาน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</w:t>
      </w:r>
    </w:p>
    <w:p>
      <w:pPr>
        <w:pStyle w:val="BodyText"/>
      </w:pPr>
      <w:r>
        <w:t xml:space="preserve">(คุณครูปรเมษฐ) ได้ไม่มีปัญหาครับเขาสร้างฐานะได้มั่นคง นี่คือการที่เราต้องการบอกเลยนี่ ต้องการสื่อสารว่าเขาสร้างฐานะได้มั่งคงนะประโยคย่อยคืออะไรเด็ก ๆ เขาทำงาน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เพราะขยันทำงานนั่นเอง</w:t>
      </w:r>
    </w:p>
    <w:p>
      <w:pPr>
        <w:pStyle w:val="BodyText"/>
      </w:pPr>
      <w:r>
        <w:t xml:space="preserve">(คุณครูคณิตา) เอาล่ะค่ะ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ครูปลายทาง</w:t>
      </w:r>
    </w:p>
    <w:p>
      <w:pPr>
        <w:pStyle w:val="BodyText"/>
      </w:pPr>
      <w:r>
        <w:t xml:space="preserve">(คุณครูปรเมษฐ) พิชิตคืออะไร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นักเรียนจะสามารถแยกประโยคหลักและประโยคย่อยได้หรือเปล่า พร้อมหรือยังคะ ถ้าพร้อมแล้ว เรามาพิชิตประโยคกันเลยดีกว่าค่ะ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้าจะให้ไปปีนยอดเขา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ว่าเราจะต้องฝ่าฟันเกี่ยวกับความไม่เข้าใจกับเรื่องต่าง ๆ ที่เราต้องการเรียนรู้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เอ่ย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คืออะไร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แล้วแต่ความเข้าใจของบุคคลค่ะเอาล่ะค่ะ เด็ก ๆ ตอบแล้วหรือยังเอ่ยเด็ก ๆ ตอบแล้วนะคะ เดี๋ยวเราเฉลยกันเลยค่ะ ประโยคหลักก็คือดาวสอนหนังสือเพื่อน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เพื่อนเป็นอย่างไร เพื่อนเรียนอ่อนนั่นเอง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ครูคิดว่านักเรียนี่มีความสามารถนะคะเก่งเป็นอย่างมากเลย ครูเชื่อถือศักยภาพของนักเรียน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เรามาดู ถึงเวลาที่นักเรียนรอคอยค่ะ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ในใบความรู้จะมีการอธิบายอยู่นะคะเอาล่ะค่ะ ถึงช่วงให้นักเรียนทำใบงานเรื่อง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2 ประโยค ก็คือประโยคสามัญและประโยครวมรวมถึงคาบนี้เราได้เรียนเกี่ยวกับประโยคซ้อนแผนภาพความคิดของนักเรียนจะต้องมีกี่หัวข้อเอ่ยคุณครูปรเมษฐคะ 2+1ได้เท่าไรคะ</w:t>
      </w:r>
    </w:p>
    <w:p>
      <w:pPr>
        <w:pStyle w:val="BodyText"/>
      </w:pPr>
      <w:r>
        <w:t xml:space="preserve">(คุณครูปรเมษฐ) 2 + 1 ก็ได้121 ครับ</w:t>
      </w:r>
    </w:p>
    <w:p>
      <w:pPr>
        <w:pStyle w:val="BodyText"/>
      </w:pPr>
      <w:r>
        <w:t xml:space="preserve">(คุณครูคณิตา) เก่งนะคะนี่</w:t>
      </w:r>
    </w:p>
    <w:p>
      <w:pPr>
        <w:pStyle w:val="BodyText"/>
      </w:pPr>
      <w:r>
        <w:t xml:space="preserve">(คุณครูปรเมษฐ) เอ้ยใช่ไหม</w:t>
      </w:r>
    </w:p>
    <w:p>
      <w:pPr>
        <w:pStyle w:val="BodyText"/>
      </w:pPr>
      <w:r>
        <w:t xml:space="preserve">(คุณครูคณิตา) เก่งไหมคะนักเรียน ค่ะคุณครูปรเมษฐเป็นอัจฉริยะมากเลยค่ะนั่นก็คือ 3 ค่ะ เพราะฉะนั้น หัวข้อของนักเรียนจะต้องมีทั้งหมด 3 ประโยคด้วยกันค่ะ ในการเขียนแผนภา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 หากคุณครูคณิตา หรือคุณครูปรเมษฐเป็นการเผยแพร่ความรู้อีกทางหนึ่งก็ได้นะคะเอาล่ะค่ะ เดี๋ยวเรามาดูใบงานกันเลยดีกว่าค่ะ ใบงานที่ 1 นะคะจำแนกประโยคซ้อนจะเป็นรูปแบบนี้นะคะ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อ๋อไม่ต้องแต่งเอง เพราะฉะนั้น ง่ายมากเลย ไม่ต้องพิชิตทำได้เลย ง่ายนะ</w:t>
      </w:r>
    </w:p>
    <w:p>
      <w:pPr>
        <w:pStyle w:val="BodyText"/>
      </w:pPr>
      <w:r>
        <w:t xml:space="preserve">(คุณครูคณิตา) ค่ะ ต่อมาค่ะใบงานที่ 2 ค่ะ ก็คือเป็นแผนภาพความคิดค่พซึ่งนักเรียนไม่ต้องไปค้นหาแล้วว่าเอ๊ประโยคมีกี่ชนิดนะ คุณครูปรเมษฐ และคุณได้ทำไว้ให้แล้วนะคะ นั่นก็คือประโยคสามัญ ประโยครวม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อย่าลืมนะคะ เขียนเพิ่มเติมให้เรียบร้อยด้วยนะคะ หากนักเรียนคนใดนี่อย่าลืมเก็บใบงานนักเรียนไปตรวจและให้คะแนนด้วยนะคะ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เรามาดูกันเลยค่ะ ประโยคที่ 1 นะคะก็คือมดแดงเป็นมดชนิดหนึ่งซึ่งมีมากกว่า15,000 ชนิด ประโยคใดเป็นประโยคหลัก ประโยคใดเป็็นประโยคย่อย</w:t>
      </w:r>
    </w:p>
    <w:p>
      <w:pPr>
        <w:pStyle w:val="BodyText"/>
      </w:pPr>
      <w:r>
        <w:t xml:space="preserve">(คุณครูปรเมษฐ)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คำว่าซึ่ง มีแดง ๆ ไหม เขียนได้ไหม</w:t>
      </w:r>
    </w:p>
    <w:p>
      <w:pPr>
        <w:pStyle w:val="BodyText"/>
      </w:pPr>
      <w:r>
        <w:t xml:space="preserve">(คุณครูคณิตา) ได้ค่ะสักครู่นะคะคุณครูปรเมษฐอย่าใจร้อนค่ะ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ลูกนะเพราะฉะนั้นนี่ เมื่อเราเจอคำเชื่อใแล้วนี่ เราก็จะรู้ประโยคหลักและประโยคย่อยก็คืออะไรลูก อ่านพร้อม ๆ กันมดแดงเป็นมดชนิดหนึ่งนะ นี่เป็นการบบอกมันคือมดชนิดหนึ่งนะ แล้วก็เสริมให้มันชัดเจนยิ่งขึ้นก็มดแดงนี่มีมากกว่า 15,000 ชนิดใช่ไหมครับ เป็นอนุประโยคหรือประโยคย่อยนั่นเอง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สามารถเขียนได้ค่ะ</w:t>
      </w:r>
    </w:p>
    <w:p>
      <w:pPr>
        <w:pStyle w:val="BodyText"/>
      </w:pPr>
      <w:r>
        <w:t xml:space="preserve">(คุณครูปรเมษฐ) ถูกต้องเลยมันเป็นประโยคที่สมบูรณ์นะมีมากกว่า มดมีมากกว่า 15,000 ชนิดก็ได้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ข้อที่ 2 ค่ะ คุณปู้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ปล่อยทำไมล่ะ ดูคำเชื่อมก่อน คำเชื่อมคือคำว่า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เราก็จะรู้ประโยคหลักแล้ว ประโยคหลักเราต้องการสื่อสารว่าคุณปู่ปล่อยนกพิราบครับนักเรียนถูกเปล่า ถูกเขียนถูกเลยนะครับ ประโยคหรืออนุประโยค ก็คือนกพิราบติดตาข่ายนั่นเอง ใช้คำเชื่อมที่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ค่ะ นักเรียนผู้ที่ได้รับรางวัลดีเด่นของฉันเอง ประโยคหลักและประโยคย่อยคืออะไร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คำเชื่อมคือคำว่า</w:t>
      </w:r>
    </w:p>
    <w:p>
      <w:pPr>
        <w:pStyle w:val="BodyText"/>
      </w:pPr>
      <w:r>
        <w:t xml:space="preserve">(คุณครูคณิตา) คำว่าอะไรนะคะนักเรียนผู้ที่ได้รับรางวัลเอ๊ คุณครูขอพิจารณาสักครู่หนึ่งนะคะ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อ๋อ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เด็ก ๆ ก็จะรู้ประโยคหลัก แล้วเราต้องสื่อสารว่าอะไรครับบอกว่านักเรียนผู้ที่ได้รับรางวัลดีเด่นนี่นะ มันมีคำว่า "ที่ ไม่ใช่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ก็ต้องขยายให้เข้าใจ ด้วยการใส่ประัโยคย่อย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คำอะไรเป็นคำเชื่อม สุดยอด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ประโยคหลัก คือ ตำรวจจับผู้ร้าย จับไปไหนล่ะ ผู้ร้ายถูกจับเพราะอะไผู้ร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ต้องยกนะ ศักดิ์ชัยยกมือนะ กินอิ่มนะครับ ดูคำเชื่อม คำว่า ศักดิ์ชัยใครตอบครับ คำว่า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ศักดิ์ชัยกินอิ่ม ประโยคย่อยคือ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จนนะครับ นักเรียนเขียนแบบครูก็ได้ประโยคนี้ต้องการสื่อสารว่าอะไรเด็ก ๆกินอิ่ม ต้องการสื่อสารว่าศักดิ์ชัยกินอิ่มแค่นั้น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ประโยคใดบ้าง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คณิตาได้นำมาให้ดูไหมนะครับ ไปกันเลยชีวิตประจำวันนี่นะครับ ก็มีการใช้ประโยคซ้อนในการสื้อสารในการพูดหรือแม้กระทั่งการเขียนก็ยังใช้ประโยคซ้อนในการสื่อสารนะครับมีการใช้อยู่ตลอด คุณครูคณิตาครับ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กันกี่ประโยคถ้าแยกแล้วจริง ๆ นี่ มีประโยคอะไรบ้าง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นี่ เป็นประโยคอะไรบ้าง แล้วเดี๋ยวลองแยกกัน คุณครูคณิตาคิดก่อน รู้แล้วใช้ไหมครับ มันประกอบด้วยประโยคอะไรบ้างเด็ก ๆ 1. คือประโยค…</w:t>
      </w:r>
    </w:p>
    <w:p>
      <w:pPr>
        <w:pStyle w:val="BodyText"/>
      </w:pPr>
      <w:r>
        <w:t xml:space="preserve">(คุณครูคณิตา)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 แหม่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เพราะมันแยกได้ 2 ประโยคเท่ากัน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ที่เป็นคำเชื่อมหรือเปล่าคะ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ี่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มาดูคำถามต่อไปค่ะในการสื่อสารต้องคำนึงถึงสิ่งใดคุณครูปลายทางคะ ให้นักเรียนร่วมกันตอบคำถามได้เลยค่ะเราจะต้องคำนึงถึงสิ่งใดนะสิ่งสำคัญเลยนะคะ ที่ขาดไม่ได้เลยเดี๋ยวเรามาดูคำตอบกันดีกว่านะคะ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เด็ก ๆ ก็จำคำเชื่อมที่คุณครูและคุณครูคณิตาจำไว้ มันเอาไปใช้ในการแยกประโยคซ้อนนะ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บทเรียนครั้งต่อไปเราจะเรียนกันเรื่องประโยคเพื่อการสื่อสารค่ะสิ่งที่นักเรียนจะต้องเตรียมนะคะ ก็คือใบความรู้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ประโยคเพื่อการสื่อสารประโยคนี่ทุกวันเลยนะครูคณิตาครับนี่ถ้าเป็นพระแล้วมาเรียน 9 ประโยคเป็นมหาได้เลยนะครับนี่</w:t>
      </w:r>
    </w:p>
    <w:p>
      <w:pPr>
        <w:pStyle w:val="BodyText"/>
      </w:pPr>
      <w:r>
        <w:t xml:space="preserve">(คุณครูคณิตา) อันนั้นถ้าสนใจก็ไปศึกษาเพิ่มเติมนะคะ เอาล่ะค่ะ วันนี้จบลงเพียงเท่านี้ นักเรียนอย่าลืมไปศึกษาเพิ่มเติม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รูปรเมษฐ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3 (DLTV ภาษาไทย ป. 6 หน่วยที่ 5) ๘ ประโยคซ้อน ๒๕ ส.ค. ๖๔ (มีใบงาน และใบความรู้) มาริก</dc:title>
  <dc:creator/>
  <cp:keywords/>
  <dcterms:created xsi:type="dcterms:W3CDTF">2022-05-11T07:41:23Z</dcterms:created>
  <dcterms:modified xsi:type="dcterms:W3CDTF">2022-05-11T0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00 น.</vt:lpwstr>
  </property>
  <property fmtid="{D5CDD505-2E9C-101B-9397-08002B2CF9AE}" pid="3" name="subtitle">
    <vt:lpwstr/>
  </property>
</Properties>
</file>